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m for the Systems Engineer position at [Company Name] in Nepal Kathmandu. As a dedicated and experienced professional in the field of systems engineering, I am eager to contribute my technical expertise, problem-solving skills, and passion for innovation to support your organization’s mission of advancing technological solutions in this dynamic region. Nepal Kathmandu, with its unique blend of cultural heritage and growing digital infrastructure, presents an exciting opportunity for systems engineers like myself to make a meaningful impact. This letter outlines my qualifications and why I am confident in my ability to thrive in this role.</w:t>
      </w:r>
    </w:p>
    <w:p>
      <w:pPr>
        <w:pStyle w:val="BodyText"/>
      </w:pPr>
      <w:r>
        <w:t xml:space="preserve">As a Systems Engineer with [Number] years of experience, I have developed a strong foundation in designing, implementing, and maintaining complex technical systems that align with business objectives. My career has spanned various industries, including telecommunications, software development, and IT infrastructure management. In each role, I have prioritized delivering reliable solutions that enhance efficiency and scalability while addressing the specific needs of stakeholders. For instance, during my tenure at [Previous Company], I led a team to migrate a legacy system to a cloud-based architecture, reducing operational costs by 30% and improving system reliability. This experience underscored the importance of adaptability and collaboration—qualities that are essential for systems engineers working in diverse environments like Nepal Kathmandu.</w:t>
      </w:r>
    </w:p>
    <w:p>
      <w:pPr>
        <w:pStyle w:val="BodyText"/>
      </w:pPr>
      <w:r>
        <w:t xml:space="preserve">What draws me to the Systems Engineer role in Nepal Kathmandu is the opportunity to contribute to a region where technology is rapidly evolving. The city’s growing demand for robust IT infrastructure, coupled with its unique geographical and cultural challenges, requires systems engineers who can think critically and innovate within constraints. My background in troubleshooting complex technical issues, combined with my understanding of both global best practices and local requirements, positions me to excel in this role. For example, I have worked on projects that involved designing resilient networks for remote areas, a skill that directly aligns with the needs of Nepal’s expanding digital landscape.</w:t>
      </w:r>
    </w:p>
    <w:p>
      <w:pPr>
        <w:pStyle w:val="BodyText"/>
      </w:pPr>
      <w:r>
        <w:t xml:space="preserve">In addition to technical proficiency, I bring strong interpersonal skills that enable me to collaborate effectively with cross-functional teams. Systems engineering is not just about hardware and software—it’s about bridging the gap between technical solutions and human needs. I have consistently demonstrated my ability to communicate complex concepts clearly to non-technical stakeholders, ensuring that projects are aligned with organizational goals. In Nepal Kathmandu, where the intersection of technology and tradition is ever-present, this ability to connect with diverse audiences will be invaluable. Whether working with local businesses or government agencies, I aim to create solutions that are not only technologically sound but also culturally and socially relevant.</w:t>
      </w:r>
    </w:p>
    <w:p>
      <w:pPr>
        <w:pStyle w:val="BodyText"/>
      </w:pPr>
      <w:r>
        <w:t xml:space="preserve">My expertise in systems engineering encompasses a wide range of areas, including network design, system integration, automation, and cybersecurity. I am proficient in tools such as [mention specific tools or software], which have been instrumental in optimizing system performance and ensuring data integrity. Furthermore, my commitment to continuous learning keeps me updated on emerging technologies like artificial intelligence and edge computing—fields that are gaining traction in Nepal Kathmandu as businesses seek to leverage innovation for growth. I am particularly interested in exploring how these technologies can be adapted to address local challenges, such as improving access to education or healthcare through digital infrastructure.</w:t>
      </w:r>
    </w:p>
    <w:p>
      <w:pPr>
        <w:pStyle w:val="BodyText"/>
      </w:pPr>
      <w:r>
        <w:t xml:space="preserve">What excites me most about the Systems Engineer role at [Company Name] is the chance to work on projects that have a tangible impact on Nepal Kathmandu’s technological ecosystem. The city’s strategic location and growing focus on IT and entrepreneurship create an environment where systems engineers can drive progress. I am especially drawn to [Company Name]’s reputation for [mention specific company values, projects, or achievements], which aligns with my own commitment to excellence and innovation. I am confident that my technical acumen, combined with my passion for solving real-world problems, will enable me to contribute meaningfully to your team.</w:t>
      </w:r>
    </w:p>
    <w:p>
      <w:pPr>
        <w:pStyle w:val="BodyText"/>
      </w:pPr>
      <w:r>
        <w:t xml:space="preserve">Finally, I would like to emphasize my strong work ethic and dedication to delivering high-quality results. Systems engineering requires meticulous attention to detail and the ability to manage multiple priorities simultaneously—skills I have honed through years of experience. In Nepal Kathmandu, where the pace of technological advancement is accelerating, I am prepared to embrace challenges and take initiative in driving projects forward. My goal is not only to meet expectations but to exceed them by delivering solutions that are both innovative and sustainable.</w:t>
      </w:r>
    </w:p>
    <w:p>
      <w:pPr>
        <w:pStyle w:val="BodyText"/>
      </w:pPr>
      <w:r>
        <w:t xml:space="preserve">Thank you for considering my application. I would welcome the opportunity to discuss how my background and vision align with the needs of [Company Name] in Nepal Kathmandu. I am available at your convenience for an interview and can be reached at [Your Phone Number] or [Your Email Address]. I look forward to the possibility of contributing to your organization’s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09T23:51:26Z</dcterms:created>
  <dcterms:modified xsi:type="dcterms:W3CDTF">2025-12-09T23:51:26Z</dcterms:modified>
</cp:coreProperties>
</file>

<file path=docProps/custom.xml><?xml version="1.0" encoding="utf-8"?>
<Properties xmlns="http://schemas.openxmlformats.org/officeDocument/2006/custom-properties" xmlns:vt="http://schemas.openxmlformats.org/officeDocument/2006/docPropsVTypes"/>
</file>